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07370" w14:textId="719D764D" w:rsidR="00B66A42" w:rsidRDefault="00B66A42">
      <w:r w:rsidRPr="00B66A42">
        <w:rPr>
          <w:noProof/>
        </w:rPr>
        <w:drawing>
          <wp:inline distT="0" distB="0" distL="0" distR="0" wp14:anchorId="40D05957" wp14:editId="1B693395">
            <wp:extent cx="5731510" cy="3655060"/>
            <wp:effectExtent l="0" t="0" r="2540" b="2540"/>
            <wp:docPr id="1500170077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0170077" name="Picture 1" descr="A screen shot of a computer scree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D55EC" w14:textId="1D6DC2F9" w:rsidR="00B66A42" w:rsidRDefault="00B66A42">
      <w:r w:rsidRPr="00B66A42">
        <w:rPr>
          <w:noProof/>
        </w:rPr>
        <w:drawing>
          <wp:inline distT="0" distB="0" distL="0" distR="0" wp14:anchorId="16DD9C6E" wp14:editId="0FE9AF01">
            <wp:extent cx="5731510" cy="3705860"/>
            <wp:effectExtent l="0" t="0" r="2540" b="8890"/>
            <wp:docPr id="10519659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196592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B0A89" w14:textId="77777777" w:rsidR="00B66A42" w:rsidRDefault="00B66A42"/>
    <w:p w14:paraId="3E211E13" w14:textId="77777777" w:rsidR="00B66A42" w:rsidRDefault="00B66A42"/>
    <w:p w14:paraId="63132FD0" w14:textId="77777777" w:rsidR="00B66A42" w:rsidRDefault="00B66A42"/>
    <w:p w14:paraId="095B64EB" w14:textId="44E374CC" w:rsidR="00B66A42" w:rsidRDefault="00B66A42">
      <w:r w:rsidRPr="00B66A42">
        <w:rPr>
          <w:noProof/>
        </w:rPr>
        <w:lastRenderedPageBreak/>
        <w:drawing>
          <wp:inline distT="0" distB="0" distL="0" distR="0" wp14:anchorId="65049292" wp14:editId="16D60B01">
            <wp:extent cx="5731510" cy="3507105"/>
            <wp:effectExtent l="0" t="0" r="2540" b="0"/>
            <wp:docPr id="88885459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854597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FCC61" w14:textId="77777777" w:rsidR="00B66A42" w:rsidRDefault="00B66A42"/>
    <w:p w14:paraId="1C8CBF40" w14:textId="77777777" w:rsidR="00B66A42" w:rsidRDefault="00B66A42"/>
    <w:p w14:paraId="4F1575D1" w14:textId="33609DA6" w:rsidR="009141E0" w:rsidRDefault="00B66A42">
      <w:r w:rsidRPr="00B66A42">
        <w:rPr>
          <w:noProof/>
        </w:rPr>
        <w:drawing>
          <wp:inline distT="0" distB="0" distL="0" distR="0" wp14:anchorId="2FB8B95C" wp14:editId="183D19DF">
            <wp:extent cx="5731510" cy="3572510"/>
            <wp:effectExtent l="0" t="0" r="2540" b="8890"/>
            <wp:docPr id="12544548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454843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9939D" w14:textId="77777777" w:rsidR="00B66A42" w:rsidRDefault="00B66A42"/>
    <w:p w14:paraId="2837C3B8" w14:textId="77777777" w:rsidR="00B66A42" w:rsidRDefault="00B66A42"/>
    <w:p w14:paraId="32221ED4" w14:textId="4EAB3A34" w:rsidR="00B66A42" w:rsidRDefault="00B66A42">
      <w:r w:rsidRPr="00B66A42">
        <w:rPr>
          <w:noProof/>
        </w:rPr>
        <w:lastRenderedPageBreak/>
        <w:drawing>
          <wp:inline distT="0" distB="0" distL="0" distR="0" wp14:anchorId="19E4C1BF" wp14:editId="54CE659B">
            <wp:extent cx="5731510" cy="1958975"/>
            <wp:effectExtent l="0" t="0" r="2540" b="3175"/>
            <wp:docPr id="127027559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275590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269C1" w14:textId="137B7148" w:rsidR="006F2B7A" w:rsidRDefault="006F2B7A">
      <w:pPr>
        <w:pBdr>
          <w:top w:val="single" w:sz="6" w:space="1" w:color="auto"/>
          <w:bottom w:val="single" w:sz="6" w:space="1" w:color="auto"/>
        </w:pBdr>
      </w:pPr>
    </w:p>
    <w:p w14:paraId="01D640AA" w14:textId="77777777" w:rsidR="006F2B7A" w:rsidRDefault="006F2B7A">
      <w:pPr>
        <w:pBdr>
          <w:bottom w:val="single" w:sz="6" w:space="1" w:color="auto"/>
          <w:between w:val="single" w:sz="6" w:space="1" w:color="auto"/>
        </w:pBdr>
      </w:pPr>
    </w:p>
    <w:p w14:paraId="58B1D621" w14:textId="0D6E0CB0" w:rsidR="006F2B7A" w:rsidRDefault="006F2B7A">
      <w:pPr>
        <w:pBdr>
          <w:bottom w:val="single" w:sz="6" w:space="1" w:color="auto"/>
          <w:between w:val="single" w:sz="6" w:space="1" w:color="auto"/>
        </w:pBdr>
      </w:pPr>
    </w:p>
    <w:p w14:paraId="15F259DC" w14:textId="32ED25F9" w:rsidR="006F2B7A" w:rsidRDefault="006F2B7A">
      <w:pPr>
        <w:pBdr>
          <w:bottom w:val="single" w:sz="6" w:space="1" w:color="auto"/>
          <w:between w:val="single" w:sz="6" w:space="1" w:color="auto"/>
        </w:pBdr>
      </w:pPr>
    </w:p>
    <w:p w14:paraId="498CA044" w14:textId="61D25665" w:rsidR="006F2B7A" w:rsidRDefault="006F2B7A">
      <w:pPr>
        <w:pBdr>
          <w:bottom w:val="single" w:sz="6" w:space="1" w:color="auto"/>
          <w:between w:val="single" w:sz="6" w:space="1" w:color="auto"/>
        </w:pBdr>
      </w:pPr>
    </w:p>
    <w:p w14:paraId="23467A66" w14:textId="44576581" w:rsidR="006F2B7A" w:rsidRDefault="006F2B7A">
      <w:pPr>
        <w:pBdr>
          <w:bottom w:val="single" w:sz="6" w:space="1" w:color="auto"/>
          <w:between w:val="single" w:sz="6" w:space="1" w:color="auto"/>
        </w:pBdr>
      </w:pPr>
    </w:p>
    <w:p w14:paraId="04D39713" w14:textId="7E9898B6" w:rsidR="006F2B7A" w:rsidRDefault="006F2B7A" w:rsidP="006F2B7A">
      <w:pPr>
        <w:pStyle w:val="ListParagraph"/>
        <w:numPr>
          <w:ilvl w:val="0"/>
          <w:numId w:val="1"/>
        </w:numPr>
      </w:pPr>
      <w:r>
        <w:t>According to professor</w:t>
      </w:r>
    </w:p>
    <w:p w14:paraId="661524EA" w14:textId="77777777" w:rsidR="006F2B7A" w:rsidRDefault="006F2B7A" w:rsidP="006F2B7A"/>
    <w:p w14:paraId="57C27086" w14:textId="36EF3BCA" w:rsidR="006F2B7A" w:rsidRDefault="00663C71" w:rsidP="006F2B7A">
      <w:r w:rsidRPr="00663C71">
        <w:lastRenderedPageBreak/>
        <w:drawing>
          <wp:inline distT="0" distB="0" distL="0" distR="0" wp14:anchorId="12D58FB9" wp14:editId="2D172D9D">
            <wp:extent cx="5731510" cy="5088890"/>
            <wp:effectExtent l="0" t="0" r="2540" b="0"/>
            <wp:docPr id="1053600094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600094" name="Picture 1" descr="A computer screen shot of a black scree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8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83EE6" w14:textId="77777777" w:rsidR="00663C71" w:rsidRDefault="00663C71" w:rsidP="006F2B7A"/>
    <w:p w14:paraId="366F222D" w14:textId="7CD6251A" w:rsidR="00663C71" w:rsidRDefault="00663C71" w:rsidP="006F2B7A">
      <w:r w:rsidRPr="00663C71">
        <w:lastRenderedPageBreak/>
        <w:drawing>
          <wp:inline distT="0" distB="0" distL="0" distR="0" wp14:anchorId="3E5A590C" wp14:editId="7019123B">
            <wp:extent cx="5731510" cy="4601210"/>
            <wp:effectExtent l="0" t="0" r="2540" b="8890"/>
            <wp:docPr id="1483147239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147239" name="Picture 1" descr="A computer screen shot of a black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0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A662" w14:textId="77777777" w:rsidR="00663C71" w:rsidRDefault="00663C71" w:rsidP="006F2B7A"/>
    <w:p w14:paraId="5CA0232A" w14:textId="35FE073E" w:rsidR="00663C71" w:rsidRDefault="00663C71" w:rsidP="006F2B7A">
      <w:r w:rsidRPr="00663C71">
        <w:lastRenderedPageBreak/>
        <w:drawing>
          <wp:inline distT="0" distB="0" distL="0" distR="0" wp14:anchorId="6D68AEC3" wp14:editId="0AFFFD75">
            <wp:extent cx="5731510" cy="4625340"/>
            <wp:effectExtent l="0" t="0" r="2540" b="3810"/>
            <wp:docPr id="1979479193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479193" name="Picture 1" descr="A computer screen shot of a black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465D4" w14:textId="77777777" w:rsidR="00663C71" w:rsidRDefault="00663C71" w:rsidP="006F2B7A"/>
    <w:p w14:paraId="7E6ED7D6" w14:textId="0ADA6C5B" w:rsidR="00663C71" w:rsidRDefault="00663C71" w:rsidP="006F2B7A">
      <w:r w:rsidRPr="00663C71">
        <w:lastRenderedPageBreak/>
        <w:drawing>
          <wp:inline distT="0" distB="0" distL="0" distR="0" wp14:anchorId="787B900F" wp14:editId="3656B643">
            <wp:extent cx="5731510" cy="5772150"/>
            <wp:effectExtent l="0" t="0" r="2540" b="0"/>
            <wp:docPr id="142034141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341417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4C55C" w14:textId="77777777" w:rsidR="00663C71" w:rsidRDefault="00663C71" w:rsidP="006F2B7A"/>
    <w:p w14:paraId="3F36EEAF" w14:textId="7983CA02" w:rsidR="00663C71" w:rsidRDefault="00663C71" w:rsidP="006F2B7A">
      <w:r w:rsidRPr="00663C71">
        <w:drawing>
          <wp:inline distT="0" distB="0" distL="0" distR="0" wp14:anchorId="4FE9A470" wp14:editId="6B94699E">
            <wp:extent cx="5731510" cy="2433320"/>
            <wp:effectExtent l="0" t="0" r="2540" b="5080"/>
            <wp:docPr id="563971302" name="Picture 1" descr="A computer screen shot of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71302" name="Picture 1" descr="A computer screen shot of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2F49B" w14:textId="77777777" w:rsidR="00663C71" w:rsidRDefault="00663C71" w:rsidP="006F2B7A"/>
    <w:p w14:paraId="6ECE2ACA" w14:textId="3CA9902F" w:rsidR="00663C71" w:rsidRDefault="00663C71" w:rsidP="006F2B7A">
      <w:r w:rsidRPr="00663C71">
        <w:drawing>
          <wp:inline distT="0" distB="0" distL="0" distR="0" wp14:anchorId="500D2A46" wp14:editId="206F3157">
            <wp:extent cx="5731510" cy="2092325"/>
            <wp:effectExtent l="0" t="0" r="2540" b="3175"/>
            <wp:docPr id="52699443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994438" name="Picture 1" descr="A screen 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9D08" w14:textId="53364501" w:rsidR="00663C71" w:rsidRDefault="00663C71" w:rsidP="006F2B7A">
      <w:r w:rsidRPr="00663C71">
        <w:drawing>
          <wp:inline distT="0" distB="0" distL="0" distR="0" wp14:anchorId="64022821" wp14:editId="27B1B511">
            <wp:extent cx="5731510" cy="4456430"/>
            <wp:effectExtent l="0" t="0" r="2540" b="1270"/>
            <wp:docPr id="119956174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561749" name="Picture 1" descr="A screenshot of a computer scree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58576" w14:textId="77777777" w:rsidR="00663C71" w:rsidRDefault="00663C71" w:rsidP="006F2B7A"/>
    <w:p w14:paraId="7B467476" w14:textId="68575641" w:rsidR="00663C71" w:rsidRDefault="00663C71" w:rsidP="006F2B7A">
      <w:r w:rsidRPr="00663C71">
        <w:lastRenderedPageBreak/>
        <w:drawing>
          <wp:inline distT="0" distB="0" distL="0" distR="0" wp14:anchorId="7994F90A" wp14:editId="47EE4490">
            <wp:extent cx="5731510" cy="3503930"/>
            <wp:effectExtent l="0" t="0" r="2540" b="1270"/>
            <wp:docPr id="1797210551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10551" name="Picture 1" descr="A computer screen shot of a black scree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32612E" w14:textId="77777777" w:rsidR="00663C71" w:rsidRDefault="00663C71" w:rsidP="006F2B7A"/>
    <w:p w14:paraId="6CD254B3" w14:textId="361A192C" w:rsidR="00663C71" w:rsidRDefault="00663C71" w:rsidP="006F2B7A">
      <w:r w:rsidRPr="00663C71">
        <w:lastRenderedPageBreak/>
        <w:drawing>
          <wp:inline distT="0" distB="0" distL="0" distR="0" wp14:anchorId="22448939" wp14:editId="3A511A30">
            <wp:extent cx="4601217" cy="4963218"/>
            <wp:effectExtent l="0" t="0" r="8890" b="8890"/>
            <wp:docPr id="150820426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04262" name="Picture 1" descr="A screenshot of a computer scree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BC35" w14:textId="77777777" w:rsidR="00663C71" w:rsidRDefault="00663C71" w:rsidP="006F2B7A"/>
    <w:p w14:paraId="2D02176D" w14:textId="1A3C48F3" w:rsidR="00663C71" w:rsidRDefault="00663C71" w:rsidP="006F2B7A">
      <w:r w:rsidRPr="00663C71">
        <w:drawing>
          <wp:inline distT="0" distB="0" distL="0" distR="0" wp14:anchorId="15C75E55" wp14:editId="43C8D94B">
            <wp:extent cx="5731510" cy="3475355"/>
            <wp:effectExtent l="0" t="0" r="2540" b="0"/>
            <wp:docPr id="156963015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630159" name="Picture 1" descr="A screen 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0DAC1" w14:textId="77777777" w:rsidR="00663C71" w:rsidRDefault="00663C71" w:rsidP="006F2B7A"/>
    <w:p w14:paraId="1957E87E" w14:textId="189493E8" w:rsidR="00663C71" w:rsidRDefault="00663C71" w:rsidP="006F2B7A">
      <w:r w:rsidRPr="00663C71">
        <w:drawing>
          <wp:inline distT="0" distB="0" distL="0" distR="0" wp14:anchorId="16FAE9B3" wp14:editId="03BF0D1C">
            <wp:extent cx="5731510" cy="3394710"/>
            <wp:effectExtent l="0" t="0" r="2540" b="0"/>
            <wp:docPr id="124950699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506995" name="Picture 1" descr="A screen 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CD386" w14:textId="77777777" w:rsidR="00663C71" w:rsidRDefault="00663C71" w:rsidP="006F2B7A"/>
    <w:p w14:paraId="6F7349A7" w14:textId="77A5FC36" w:rsidR="00663C71" w:rsidRDefault="00663C71" w:rsidP="006F2B7A">
      <w:r w:rsidRPr="00663C71">
        <w:drawing>
          <wp:inline distT="0" distB="0" distL="0" distR="0" wp14:anchorId="35C9AB3D" wp14:editId="54E87514">
            <wp:extent cx="5731510" cy="3435985"/>
            <wp:effectExtent l="0" t="0" r="2540" b="0"/>
            <wp:docPr id="179067203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672039" name="Picture 1" descr="A screen 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B7CDB" w14:textId="77777777" w:rsidR="00663C71" w:rsidRDefault="00663C71" w:rsidP="006F2B7A"/>
    <w:p w14:paraId="4827F311" w14:textId="27CD05D7" w:rsidR="00663C71" w:rsidRDefault="00663C71" w:rsidP="006F2B7A">
      <w:r w:rsidRPr="00663C71">
        <w:lastRenderedPageBreak/>
        <w:drawing>
          <wp:inline distT="0" distB="0" distL="0" distR="0" wp14:anchorId="7F65CE69" wp14:editId="0FEE510A">
            <wp:extent cx="5731510" cy="3386455"/>
            <wp:effectExtent l="0" t="0" r="2540" b="4445"/>
            <wp:docPr id="1478213606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213606" name="Picture 1" descr="A computer screen shot of a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B77C2" w14:textId="77777777" w:rsidR="00663C71" w:rsidRDefault="00663C71" w:rsidP="006F2B7A"/>
    <w:p w14:paraId="6DB4FCFE" w14:textId="2F850621" w:rsidR="00663C71" w:rsidRDefault="00663C71" w:rsidP="006F2B7A">
      <w:r w:rsidRPr="00663C71">
        <w:drawing>
          <wp:inline distT="0" distB="0" distL="0" distR="0" wp14:anchorId="1D48DFD4" wp14:editId="6DE8A3BB">
            <wp:extent cx="5731510" cy="4005580"/>
            <wp:effectExtent l="0" t="0" r="2540" b="0"/>
            <wp:docPr id="175436231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62317" name="Picture 1" descr="A computer screen shot of a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3386E" w14:textId="77777777" w:rsidR="00663C71" w:rsidRDefault="00663C71" w:rsidP="006F2B7A"/>
    <w:p w14:paraId="5AC9B0CC" w14:textId="47D66FD3" w:rsidR="00663C71" w:rsidRDefault="00663C71" w:rsidP="006F2B7A">
      <w:r w:rsidRPr="00663C71">
        <w:lastRenderedPageBreak/>
        <w:drawing>
          <wp:inline distT="0" distB="0" distL="0" distR="0" wp14:anchorId="088CD7DC" wp14:editId="0590F274">
            <wp:extent cx="5731510" cy="2688590"/>
            <wp:effectExtent l="0" t="0" r="2540" b="0"/>
            <wp:docPr id="102496116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961167" name="Picture 1" descr="A screen 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3C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2523"/>
    <w:multiLevelType w:val="hybridMultilevel"/>
    <w:tmpl w:val="054EC714"/>
    <w:lvl w:ilvl="0" w:tplc="8062B84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4523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xNjczMDMzN7M0MTVW0lEKTi0uzszPAykwrAUAWFaL5ywAAAA="/>
  </w:docVars>
  <w:rsids>
    <w:rsidRoot w:val="009D054F"/>
    <w:rsid w:val="00214D86"/>
    <w:rsid w:val="00663C71"/>
    <w:rsid w:val="006F2B7A"/>
    <w:rsid w:val="00736EA0"/>
    <w:rsid w:val="009141E0"/>
    <w:rsid w:val="009D054F"/>
    <w:rsid w:val="009E7BA0"/>
    <w:rsid w:val="00B6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AB385"/>
  <w15:chartTrackingRefBased/>
  <w15:docId w15:val="{F8F98F6F-E32D-4765-8628-EB0E35E952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054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D054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D054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D054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D054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D054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D054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D054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D054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054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D054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D054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D054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D054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D054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D054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D054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D054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D054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D05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054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D054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D054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D054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D054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D054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D054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D054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D054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3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y Borkar</dc:creator>
  <cp:keywords/>
  <dc:description/>
  <cp:lastModifiedBy>Amey Borkar</cp:lastModifiedBy>
  <cp:revision>5</cp:revision>
  <dcterms:created xsi:type="dcterms:W3CDTF">2024-04-23T22:55:00Z</dcterms:created>
  <dcterms:modified xsi:type="dcterms:W3CDTF">2024-04-24T14:37:00Z</dcterms:modified>
</cp:coreProperties>
</file>